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-MM</w:t>
      </w:r>
      <w:r>
        <w:t xml:space="preserve"> </w:t>
      </w:r>
      <w:r>
        <w:t xml:space="preserve">25_ธรรมนำชีวิ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พราะเราก็เปรียบเทียบกับร่างกายของเรา โบว์ลิ่งสมเด็จพลิกซ้าย คลิกขวาหมุนดูนะว่ายางพาราก็ยังสามารถที่จะรองรับ น้ำหนักทั้งหลาย ความกลมความมนของลูกโบว์ลิ่งได้เป็นอย่างดีรวมทั้งถ้าเราโดนล่ะ นมนานมากเลยนะ ถ้าเห็นจริงๆนะถ้าถูกโยนลงพื้นน่ะลูกโบว์ลิ่งเขาจะชิ่งหนีไปแล้ว วันนี้ก็ได้นะ รองรับ อยู่กับพี่แหละไม่เชื่อพ่อไม่เชื่ออีกแล้ว ยางพาราข้างว่าไม่ว่าคุณจะกลิ้งมุมไหนคุณจะมีจุดสัมผัสกับที่นอนอยู่กี่จุดเนี่ยมันจะสามารถที่จะรองรับ เป็นแบบรับได้อย่างอิสระเลือกแก้วที่เป็นเห็นไหมคะไม่ใช่แก้วหนานะ ตั้งใจเลยเห็นว่า สามารถขยับตัวได้แบบ คนข้างๆไม่รู้สึกถูกต้องชนะกูจะมาขยับ ตัวแบบไหน มีแบบนี้แหละก็จะรับน้ำหนักของคุณได้เช่นเดียวกัน ถ้าซื้อที่นอนกลัวไม่มีที่เก็บ ฉันก็มีโอกาสนอนเยอะเหมือนกันนะจัดเรียงหลักเต็งหนึ่งพงษ์เตียงพับก็อยากจะเสริมความ อันนี้มันเป็นที่นอนปิคนิคหาคุณเอ๊ยเวลาพักเก็บ เก็บง่ายพับน่ะมันเล็กมากนะ เก็บได้ในตอนที่ยังไม่ใช้ออกมาแบบนี้ ไปไหนก็ได้จะไปต่างจังหวัดเราไปนอนบ้าน ผู้หลักผู้ใหญ่คุณพ่อคุณแม่คุณตาคุณยายได้เลยแล้ววันนี้สิ่งที่คุณจะต้องเลือก ให้เลือกค่ะมีสก๊อตน้ำเงินและสก๊อตน้ำตาล มีเวลาแต่ต้องรีบเลือกนะเพราะว่า 99 สายแรกเราแถมหมอนอีก 1 ใบค่ะอย่าลืมนะคะนี่คือสีใหม่และนี่คือรุ่นใหม่ นะจ๊ะป๊าพูดนะราคาเป็นแค่ 190 ยางพาราแท้ๆ 100% อยากได้ตอนนี้รีบโทรได้เลยจ้า ยางพารา 6 Plus เพื่อคนรักสุขภาพอัพเกรดขนาด 3.5 ฟุต พี่ก่อนใช้งานที่สะดวกสบายยิ่งขึ้น LINE ใหม่ใหญ่กว่าเดิม ลายสวยสีสด เสื้อผ้ามีความยืดหยุ่นรองรับสรีระได้ดี ยางพาราธรรมชาติอัดแน่นผ้าหุ้ม โพลีเอสเตอร์ให้สัมผัสนุ่มสบ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-MM 25_ธรรมนำชีวิต</dc:title>
  <dc:creator/>
  <cp:keywords/>
  <dcterms:created xsi:type="dcterms:W3CDTF">2024-01-04T02:48:39Z</dcterms:created>
  <dcterms:modified xsi:type="dcterms:W3CDTF">2024-01-04T0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พฤษจิกายน 2566 เวลา 09.00 น.</vt:lpwstr>
  </property>
  <property fmtid="{D5CDD505-2E9C-101B-9397-08002B2CF9AE}" pid="3" name="subtitle">
    <vt:lpwstr/>
  </property>
</Properties>
</file>